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1745708C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FF295D">
        <w:rPr>
          <w:rFonts w:ascii="Times New Roman" w:hAnsi="Times New Roman" w:cs="Times New Roman"/>
          <w:b/>
          <w:sz w:val="22"/>
          <w:szCs w:val="22"/>
        </w:rPr>
        <w:t>2</w:t>
      </w:r>
      <w:r w:rsidRPr="00D42D75">
        <w:rPr>
          <w:rFonts w:ascii="Times New Roman" w:hAnsi="Times New Roman" w:cs="Times New Roman"/>
          <w:b/>
          <w:sz w:val="22"/>
          <w:szCs w:val="22"/>
        </w:rPr>
        <w:t>/202</w:t>
      </w:r>
      <w:r w:rsidR="00E8336F">
        <w:rPr>
          <w:rFonts w:ascii="Times New Roman" w:hAnsi="Times New Roman" w:cs="Times New Roman"/>
          <w:b/>
          <w:sz w:val="22"/>
          <w:szCs w:val="22"/>
        </w:rPr>
        <w:t>6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036BFDA5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1.0</w:t>
      </w:r>
      <w:r w:rsidR="00F50071">
        <w:rPr>
          <w:rFonts w:ascii="Times New Roman" w:hAnsi="Times New Roman" w:cs="Times New Roman"/>
          <w:b/>
          <w:sz w:val="22"/>
          <w:szCs w:val="22"/>
        </w:rPr>
        <w:t>1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E8336F">
        <w:rPr>
          <w:rFonts w:ascii="Times New Roman" w:hAnsi="Times New Roman" w:cs="Times New Roman"/>
          <w:b/>
          <w:sz w:val="22"/>
          <w:szCs w:val="22"/>
        </w:rPr>
        <w:t>6</w:t>
      </w:r>
      <w:r>
        <w:rPr>
          <w:rFonts w:ascii="Times New Roman" w:hAnsi="Times New Roman" w:cs="Times New Roman"/>
          <w:b/>
          <w:sz w:val="22"/>
          <w:szCs w:val="22"/>
        </w:rPr>
        <w:t xml:space="preserve"> – 31.12.202</w:t>
      </w:r>
      <w:r w:rsidR="00E8336F">
        <w:rPr>
          <w:rFonts w:ascii="Times New Roman" w:hAnsi="Times New Roman" w:cs="Times New Roman"/>
          <w:b/>
          <w:sz w:val="22"/>
          <w:szCs w:val="22"/>
        </w:rPr>
        <w:t>6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45CE7C1" w14:textId="6B90B5DC" w:rsidR="00CB6828" w:rsidRPr="00F554D3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strike/>
          <w:color w:val="000000"/>
          <w:sz w:val="22"/>
          <w:szCs w:val="22"/>
          <w:lang w:bidi="sk-SK"/>
        </w:rPr>
      </w:pPr>
    </w:p>
    <w:p w14:paraId="299DA066" w14:textId="558ED056" w:rsidR="00CB6828" w:rsidRP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emocnica Poprad </w:t>
      </w:r>
      <w:proofErr w:type="spellStart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73B07989" w14:textId="2206BB14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803/28, 058 45 Poprad</w:t>
      </w:r>
    </w:p>
    <w:p w14:paraId="7905EC83" w14:textId="46A8A840" w:rsidR="00CB6828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F4B6F7F" w14:textId="47A4914D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rodný ústav srdcových a cievnych chorôb, </w:t>
      </w:r>
      <w:proofErr w:type="spellStart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 Bratislava</w:t>
      </w:r>
    </w:p>
    <w:p w14:paraId="486D5BC7" w14:textId="48B48173" w:rsidR="005C3DD8" w:rsidRPr="00F71D8B" w:rsidRDefault="00CB6828" w:rsidP="005C3DD8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C3DD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="00FF295D">
        <w:rPr>
          <w:rFonts w:ascii="Times New Roman" w:hAnsi="Times New Roman" w:cs="Times New Roman"/>
          <w:bCs/>
          <w:sz w:val="22"/>
          <w:szCs w:val="22"/>
          <w:lang w:bidi="sk-SK"/>
        </w:rPr>
        <w:t>Pod Krásnou hôrkou 1, 933 48 Bratislava</w:t>
      </w:r>
    </w:p>
    <w:p w14:paraId="47A5DA3D" w14:textId="77777777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DCDDBC5" w14:textId="0337373C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tredoslovenský ústav srdcových a cievnych chorôb </w:t>
      </w:r>
      <w:proofErr w:type="spellStart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, Banská Bystrica</w:t>
      </w:r>
    </w:p>
    <w:p w14:paraId="0C71F283" w14:textId="3D5F130B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Cesta k nemocnici 1, 974 01 Banská Bystrica</w:t>
      </w:r>
    </w:p>
    <w:p w14:paraId="2530CB44" w14:textId="5BF2BE4D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2C7D681" w14:textId="3E196986" w:rsidR="00FF295D" w:rsidRDefault="00CB6828" w:rsidP="00FF295D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Východoslovenský ústav srdcových a cievnych chorôb,  </w:t>
      </w:r>
      <w:proofErr w:type="spellStart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 </w:t>
      </w:r>
    </w:p>
    <w:p w14:paraId="5ADE9BF1" w14:textId="27F1A538" w:rsidR="00CB6828" w:rsidRPr="00FF295D" w:rsidRDefault="00CB6828" w:rsidP="00D70F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Ondavská 8, 040 11 </w:t>
      </w: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ošice</w:t>
      </w:r>
    </w:p>
    <w:p w14:paraId="42C0F73A" w14:textId="7FD93D84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C19EA30" w14:textId="6D22473B" w:rsidR="00CB6828" w:rsidRPr="00503634" w:rsidRDefault="00CB6828" w:rsidP="00FF295D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44F81499" w14:textId="6089EABF" w:rsidR="001B2953" w:rsidRDefault="00BF66F0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stislavova 43, 041 91 Košice</w:t>
      </w:r>
    </w:p>
    <w:p w14:paraId="2F66069C" w14:textId="78185A0C" w:rsidR="00BF66F0" w:rsidRDefault="00BF66F0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9437438" w14:textId="05193BFA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:  Všeobecná zdravotná poisťovňa </w:t>
      </w:r>
      <w:proofErr w:type="spellStart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5299ADFD" w14:textId="755029C6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anónska cesta 2, 851 04 Bratislava</w:t>
      </w:r>
    </w:p>
    <w:p w14:paraId="51506A43" w14:textId="150974A5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6CC8B6D" w14:textId="4B84E11E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Banská Bystrica</w:t>
      </w:r>
    </w:p>
    <w:p w14:paraId="3A272106" w14:textId="21E09C81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Cesta k nemocnici 622/1, 974 01 Banská Bystrica</w:t>
      </w:r>
    </w:p>
    <w:p w14:paraId="37BEF108" w14:textId="33317E9F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BCB19D3" w14:textId="294E9497" w:rsidR="001D6C1A" w:rsidRDefault="00BF66F0" w:rsidP="00553DA4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</w:t>
      </w:r>
      <w:r w:rsidR="001D6C1A" w:rsidRP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rdejov</w:t>
      </w:r>
    </w:p>
    <w:p w14:paraId="623EEBA3" w14:textId="60EE4AE0" w:rsidR="00BF66F0" w:rsidRDefault="001D6C1A" w:rsidP="001D6C1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Kuzmányho 18, 085 67 Bardejov</w:t>
      </w:r>
    </w:p>
    <w:p w14:paraId="30BB6C76" w14:textId="213CB2BA" w:rsidR="00E8336F" w:rsidRDefault="00E8336F" w:rsidP="001D6C1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F52A6E1" w14:textId="77777777" w:rsidR="00E8336F" w:rsidRDefault="00E8336F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ejného zdravotníctva Bratislava</w:t>
      </w:r>
    </w:p>
    <w:p w14:paraId="2752867B" w14:textId="77777777" w:rsidR="00E8336F" w:rsidRDefault="00E8336F" w:rsidP="00E8336F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Ružinovská 8, 820 09 Bratislava</w:t>
      </w:r>
    </w:p>
    <w:p w14:paraId="7BAE4A78" w14:textId="200628A8" w:rsidR="00E8336F" w:rsidRDefault="00E8336F" w:rsidP="00E8336F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23ADC039" w14:textId="35CC5A3B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Dolný Kubín</w:t>
      </w:r>
    </w:p>
    <w:p w14:paraId="048F229C" w14:textId="605643AD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Nemocničná 1944/12, 026 01 Dolný Kubín </w:t>
      </w:r>
    </w:p>
    <w:p w14:paraId="7205E970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ABE74BA" w14:textId="0894E716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Dunajská Streda</w:t>
      </w:r>
    </w:p>
    <w:p w14:paraId="37529241" w14:textId="0BD4EC43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proofErr w:type="spellStart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eľkoblahovská</w:t>
      </w:r>
      <w:proofErr w:type="spellEnd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067, 929 01 Dunajská Streda</w:t>
      </w:r>
    </w:p>
    <w:p w14:paraId="1C621E99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26BD45C" w14:textId="6AE24412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Košice</w:t>
      </w:r>
    </w:p>
    <w:p w14:paraId="33D3189C" w14:textId="1BD6DD8F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E8336F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enný trh 4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 Košice</w:t>
      </w:r>
    </w:p>
    <w:p w14:paraId="488986B4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DB02D82" w14:textId="3A1463F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Lučenec</w:t>
      </w:r>
    </w:p>
    <w:p w14:paraId="530D95BF" w14:textId="655DAD92" w:rsidR="00BF66F0" w:rsidRDefault="001D6C1A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Ul. A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etö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iho</w:t>
      </w:r>
      <w:proofErr w:type="spellEnd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12/1, 984 38 Lučenec</w:t>
      </w:r>
    </w:p>
    <w:p w14:paraId="0C090F3E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5B3EE62" w14:textId="51FAF7B4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Nitra</w:t>
      </w:r>
    </w:p>
    <w:p w14:paraId="09E4BD31" w14:textId="5C21688C" w:rsidR="00BF66F0" w:rsidRDefault="0043124D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amborskéh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5, 949 01 Nitra</w:t>
      </w:r>
    </w:p>
    <w:p w14:paraId="4A05DFBF" w14:textId="773D68A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6928BF08" w14:textId="0665C012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Rimavská Sobota</w:t>
      </w:r>
    </w:p>
    <w:p w14:paraId="31E757D6" w14:textId="69175BA0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   Tomášikova 1800/14, 979 01 Rimavská Sobota</w:t>
      </w:r>
    </w:p>
    <w:p w14:paraId="7242ED52" w14:textId="67FEB80A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699E95F9" w14:textId="7744D465" w:rsidR="009A6D9A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pišská Nová Ves</w:t>
      </w:r>
    </w:p>
    <w:p w14:paraId="1E20C60C" w14:textId="21FE28E5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A. </w:t>
      </w:r>
      <w:proofErr w:type="spellStart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ickiewicza</w:t>
      </w:r>
      <w:proofErr w:type="spellEnd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, </w:t>
      </w:r>
      <w:bookmarkStart w:id="0" w:name="_GoBack"/>
      <w:bookmarkEnd w:id="0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052 20 Spišská Nová Ves</w:t>
      </w:r>
    </w:p>
    <w:p w14:paraId="2A3FFBE6" w14:textId="7777777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E9E2181" w14:textId="1A08D405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egionálny úrad verejného zdravotníctva Stará Ľubovňa </w:t>
      </w:r>
    </w:p>
    <w:p w14:paraId="402A94BD" w14:textId="6C83D1A8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Obrancov mieru 1, 064 01 Stará Ľubovňa</w:t>
      </w:r>
    </w:p>
    <w:p w14:paraId="180F08EE" w14:textId="77777777" w:rsidR="00D70FF0" w:rsidRDefault="00D70FF0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FBCEDC9" w14:textId="7777777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70ADCB8" w14:textId="0443AABB" w:rsidR="00BF66F0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Trnava</w:t>
      </w:r>
    </w:p>
    <w:p w14:paraId="737DF405" w14:textId="3DA10EEC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mbová 6, 917 02 Trnava</w:t>
      </w:r>
    </w:p>
    <w:p w14:paraId="50545ADB" w14:textId="4F2E65CA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203D53E" w14:textId="09BDF417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Veľký Krtíš</w:t>
      </w:r>
    </w:p>
    <w:p w14:paraId="2CB865EB" w14:textId="734D30DE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5, 990 01 Veľký Krtíš</w:t>
      </w:r>
    </w:p>
    <w:p w14:paraId="33C91893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F52E31E" w14:textId="49F2527B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Žiar nad Hronom</w:t>
      </w:r>
    </w:p>
    <w:p w14:paraId="474D2DE5" w14:textId="7D5A669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Cyrila a Metoda 25/MOP-LM, 965 01 Žiar nad Hronom</w:t>
      </w:r>
    </w:p>
    <w:p w14:paraId="0497B641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9B9BA6A" w14:textId="5AB4053D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Žilina</w:t>
      </w:r>
    </w:p>
    <w:p w14:paraId="487AB992" w14:textId="6E7B0C49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.Spanyola</w:t>
      </w:r>
      <w:proofErr w:type="spellEnd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, 011 71 Žilina</w:t>
      </w:r>
    </w:p>
    <w:p w14:paraId="2B69191B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9A6D9A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52B319" w14:textId="77777777" w:rsidR="00EB55C9" w:rsidRDefault="00EB55C9" w:rsidP="007F0D4C">
      <w:r>
        <w:separator/>
      </w:r>
    </w:p>
  </w:endnote>
  <w:endnote w:type="continuationSeparator" w:id="0">
    <w:p w14:paraId="1579B305" w14:textId="77777777" w:rsidR="00EB55C9" w:rsidRDefault="00EB55C9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AD967" w14:textId="77777777" w:rsidR="00EB55C9" w:rsidRDefault="00EB55C9" w:rsidP="007F0D4C">
      <w:r>
        <w:separator/>
      </w:r>
    </w:p>
  </w:footnote>
  <w:footnote w:type="continuationSeparator" w:id="0">
    <w:p w14:paraId="166F7B86" w14:textId="77777777" w:rsidR="00EB55C9" w:rsidRDefault="00EB55C9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EFF8AEB2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7EEC"/>
    <w:rsid w:val="00022703"/>
    <w:rsid w:val="00022942"/>
    <w:rsid w:val="000531B4"/>
    <w:rsid w:val="00075689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0F1CDE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71F98"/>
    <w:rsid w:val="00177CD9"/>
    <w:rsid w:val="00190633"/>
    <w:rsid w:val="00192D2F"/>
    <w:rsid w:val="00195E8D"/>
    <w:rsid w:val="001A55DF"/>
    <w:rsid w:val="001A7F03"/>
    <w:rsid w:val="001B2953"/>
    <w:rsid w:val="001B5E27"/>
    <w:rsid w:val="001C40B1"/>
    <w:rsid w:val="001D6C1A"/>
    <w:rsid w:val="001D7124"/>
    <w:rsid w:val="001D7543"/>
    <w:rsid w:val="001D7EFA"/>
    <w:rsid w:val="001E0318"/>
    <w:rsid w:val="001F34BA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A028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124D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188A"/>
    <w:rsid w:val="00503634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61C"/>
    <w:rsid w:val="005A190D"/>
    <w:rsid w:val="005A3B68"/>
    <w:rsid w:val="005C3DD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C7B5C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24ED"/>
    <w:rsid w:val="008F5E5E"/>
    <w:rsid w:val="00901CBC"/>
    <w:rsid w:val="009036BE"/>
    <w:rsid w:val="00905300"/>
    <w:rsid w:val="00911E9A"/>
    <w:rsid w:val="00913D4A"/>
    <w:rsid w:val="00917DB3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6D9A"/>
    <w:rsid w:val="009A74B4"/>
    <w:rsid w:val="009A7CD7"/>
    <w:rsid w:val="009B1A93"/>
    <w:rsid w:val="009B26C9"/>
    <w:rsid w:val="009B6878"/>
    <w:rsid w:val="009D698E"/>
    <w:rsid w:val="009E0BF3"/>
    <w:rsid w:val="009E2D86"/>
    <w:rsid w:val="009E3756"/>
    <w:rsid w:val="009F11EC"/>
    <w:rsid w:val="009F5CCE"/>
    <w:rsid w:val="00A12676"/>
    <w:rsid w:val="00A3139A"/>
    <w:rsid w:val="00A41EB9"/>
    <w:rsid w:val="00A47F94"/>
    <w:rsid w:val="00A508A6"/>
    <w:rsid w:val="00A53C24"/>
    <w:rsid w:val="00A62199"/>
    <w:rsid w:val="00A80BB9"/>
    <w:rsid w:val="00A82D7F"/>
    <w:rsid w:val="00A855BE"/>
    <w:rsid w:val="00AB4876"/>
    <w:rsid w:val="00AC471F"/>
    <w:rsid w:val="00AC60E1"/>
    <w:rsid w:val="00AC6F9E"/>
    <w:rsid w:val="00AD4615"/>
    <w:rsid w:val="00AD5AF6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2DA6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66F0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1641"/>
    <w:rsid w:val="00CB267B"/>
    <w:rsid w:val="00CB2792"/>
    <w:rsid w:val="00CB6828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02E23"/>
    <w:rsid w:val="00D15E52"/>
    <w:rsid w:val="00D20989"/>
    <w:rsid w:val="00D30D7C"/>
    <w:rsid w:val="00D35CF4"/>
    <w:rsid w:val="00D42D75"/>
    <w:rsid w:val="00D50C46"/>
    <w:rsid w:val="00D512AC"/>
    <w:rsid w:val="00D5650B"/>
    <w:rsid w:val="00D578BD"/>
    <w:rsid w:val="00D70FF0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512B"/>
    <w:rsid w:val="00E06CAC"/>
    <w:rsid w:val="00E071F6"/>
    <w:rsid w:val="00E24E72"/>
    <w:rsid w:val="00E37623"/>
    <w:rsid w:val="00E43ED3"/>
    <w:rsid w:val="00E554DB"/>
    <w:rsid w:val="00E67365"/>
    <w:rsid w:val="00E703DE"/>
    <w:rsid w:val="00E73EEF"/>
    <w:rsid w:val="00E8336F"/>
    <w:rsid w:val="00E9122D"/>
    <w:rsid w:val="00E91F56"/>
    <w:rsid w:val="00E949AB"/>
    <w:rsid w:val="00E979CB"/>
    <w:rsid w:val="00EA1323"/>
    <w:rsid w:val="00EB55C9"/>
    <w:rsid w:val="00EC65E8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0071"/>
    <w:rsid w:val="00F51955"/>
    <w:rsid w:val="00F523BE"/>
    <w:rsid w:val="00F52AF4"/>
    <w:rsid w:val="00F540C9"/>
    <w:rsid w:val="00F554D3"/>
    <w:rsid w:val="00F66969"/>
    <w:rsid w:val="00F71D8B"/>
    <w:rsid w:val="00F7338F"/>
    <w:rsid w:val="00F73DB0"/>
    <w:rsid w:val="00F74D52"/>
    <w:rsid w:val="00F8280C"/>
    <w:rsid w:val="00F85CF8"/>
    <w:rsid w:val="00F9591B"/>
    <w:rsid w:val="00FA212D"/>
    <w:rsid w:val="00FA2263"/>
    <w:rsid w:val="00FB0122"/>
    <w:rsid w:val="00FB2C5B"/>
    <w:rsid w:val="00FB5676"/>
    <w:rsid w:val="00FC18E7"/>
    <w:rsid w:val="00FD16D8"/>
    <w:rsid w:val="00FD2895"/>
    <w:rsid w:val="00FF295D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0A9DE96-4C02-46FF-804C-5AE119CD4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9-22T09:58:00Z</dcterms:created>
  <dcterms:modified xsi:type="dcterms:W3CDTF">2025-09-22T10:03:00Z</dcterms:modified>
</cp:coreProperties>
</file>